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1728876331"/>
        <w:docPartObj>
          <w:docPartGallery w:val="Cover Pages"/>
          <w:docPartUnique/>
        </w:docPartObj>
      </w:sdtPr>
      <w:sdtEndPr/>
      <w:sdtContent>
        <w:p w:rsidR="006E6A6A" w:rsidRDefault="006E6A6A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960"/>
                                  <w:gridCol w:w="4546"/>
                                </w:tblGrid>
                                <w:tr w:rsidR="00BA3100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:rsidR="00BA3100" w:rsidRDefault="00BA3100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22BAF10A" wp14:editId="78BDE053">
                                            <wp:extent cx="3962400" cy="2538984"/>
                                            <wp:effectExtent l="0" t="0" r="0" b="0"/>
                                            <wp:docPr id="1" name="Picture 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database.jpg"/>
                                                    <pic:cNvPicPr/>
                                                  </pic:nvPicPr>
                                                  <pic:blipFill>
                                                    <a:blip r:embed="rId6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962400" cy="2538984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BA3100" w:rsidRDefault="00D6733A" w:rsidP="003900C1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Week </w:t>
                                          </w:r>
                                          <w:r w:rsidR="003900C1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#</w:t>
                                          </w:r>
                                          <w:r w:rsidR="00F54FC4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1</w:t>
                                          </w:r>
                                          <w:r w:rsidR="00BA3100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Assignment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BA3100" w:rsidRDefault="00994F8A" w:rsidP="003900C1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2</w:t>
                                          </w:r>
                                          <w:r w:rsidR="00D6733A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</w:t>
                                          </w:r>
                                          <w:r w:rsidR="00F54FC4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Percent </w:t>
                                          </w:r>
                                          <w:r w:rsidR="00D6733A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Assignment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rFonts w:ascii="Verdana" w:eastAsia="Times New Roman" w:hAnsi="Verdana" w:cs="Helvetica"/>
                                          <w:color w:val="217A94"/>
                                          <w:sz w:val="21"/>
                                          <w:szCs w:val="21"/>
                                          <w:bdr w:val="none" w:sz="0" w:space="0" w:color="auto" w:frame="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EndPr/>
                                      <w:sdtContent>
                                        <w:p w:rsidR="00BA3100" w:rsidRPr="00C536DF" w:rsidRDefault="00F54FC4" w:rsidP="00F54FC4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>Prepare a report about SQL databases</w:t>
                                          </w:r>
                                          <w:r w:rsidRPr="00F54FC4"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 xml:space="preserve"> answer</w:t>
                                          </w:r>
                                          <w:r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>ing</w:t>
                                          </w:r>
                                          <w:r w:rsidRPr="00F54FC4"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 xml:space="preserve"> </w:t>
                                          </w:r>
                                          <w:r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>the</w:t>
                                          </w:r>
                                          <w:r w:rsidRPr="00F54FC4"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 xml:space="preserve"> questions. 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BA3100" w:rsidRDefault="00BA3100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Maziar Shajari</w:t>
                                          </w:r>
                                        </w:p>
                                      </w:sdtContent>
                                    </w:sdt>
                                    <w:p w:rsidR="00BA3100" w:rsidRDefault="009B31A6" w:rsidP="001D7045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1D7045">
                                            <w:rPr>
                                              <w:color w:val="44546A" w:themeColor="text2"/>
                                            </w:rPr>
                                            <w:t xml:space="preserve">Advanced </w:t>
                                          </w:r>
                                          <w:r w:rsidR="00371CB8">
                                            <w:rPr>
                                              <w:color w:val="44546A" w:themeColor="text2"/>
                                            </w:rPr>
                                            <w:t>D</w:t>
                                          </w:r>
                                          <w:r w:rsidR="00C536DF">
                                            <w:rPr>
                                              <w:color w:val="44546A" w:themeColor="text2"/>
                                            </w:rPr>
                                            <w:t>atabase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:rsidR="00BA3100" w:rsidRDefault="00BA3100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6960"/>
                            <w:gridCol w:w="4546"/>
                          </w:tblGrid>
                          <w:tr w:rsidR="00BA3100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:rsidR="00BA3100" w:rsidRDefault="00BA3100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2BAF10A" wp14:editId="78BDE053">
                                      <wp:extent cx="3962400" cy="2538984"/>
                                      <wp:effectExtent l="0" t="0" r="0" b="0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database.jpg"/>
                                              <pic:cNvPicPr/>
                                            </pic:nvPicPr>
                                            <pic:blipFill>
                                              <a:blip r:embed="rId6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962400" cy="253898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BA3100" w:rsidRDefault="00D6733A" w:rsidP="003900C1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Week </w:t>
                                    </w:r>
                                    <w:r w:rsidR="003900C1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#</w:t>
                                    </w:r>
                                    <w:r w:rsidR="00F54FC4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1</w:t>
                                    </w:r>
                                    <w:r w:rsidR="00BA3100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Assignmen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BA3100" w:rsidRDefault="00994F8A" w:rsidP="003900C1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2</w:t>
                                    </w:r>
                                    <w:r w:rsidR="00D6733A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 w:rsidR="00F54FC4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Percent </w:t>
                                    </w:r>
                                    <w:r w:rsidR="00D6733A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Assignment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sdt>
                                <w:sdtPr>
                                  <w:rPr>
                                    <w:rFonts w:ascii="Verdana" w:eastAsia="Times New Roman" w:hAnsi="Verdana" w:cs="Helvetica"/>
                                    <w:color w:val="217A94"/>
                                    <w:sz w:val="21"/>
                                    <w:szCs w:val="21"/>
                                    <w:bdr w:val="none" w:sz="0" w:space="0" w:color="auto" w:frame="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:rsidR="00BA3100" w:rsidRPr="00C536DF" w:rsidRDefault="00F54FC4" w:rsidP="00F54FC4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>Prepare a report about SQL databases</w:t>
                                    </w:r>
                                    <w:r w:rsidRPr="00F54FC4"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 xml:space="preserve"> answer</w:t>
                                    </w:r>
                                    <w:r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>ing</w:t>
                                    </w:r>
                                    <w:r w:rsidRPr="00F54FC4"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>the</w:t>
                                    </w:r>
                                    <w:r w:rsidRPr="00F54FC4"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 xml:space="preserve"> questions. 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BA3100" w:rsidRDefault="00BA3100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Maziar Shajari</w:t>
                                    </w:r>
                                  </w:p>
                                </w:sdtContent>
                              </w:sdt>
                              <w:p w:rsidR="00BA3100" w:rsidRDefault="009B31A6" w:rsidP="001D7045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1D7045">
                                      <w:rPr>
                                        <w:color w:val="44546A" w:themeColor="text2"/>
                                      </w:rPr>
                                      <w:t xml:space="preserve">Advanced </w:t>
                                    </w:r>
                                    <w:r w:rsidR="00371CB8">
                                      <w:rPr>
                                        <w:color w:val="44546A" w:themeColor="text2"/>
                                      </w:rPr>
                                      <w:t>D</w:t>
                                    </w:r>
                                    <w:r w:rsidR="00C536DF">
                                      <w:rPr>
                                        <w:color w:val="44546A" w:themeColor="text2"/>
                                      </w:rPr>
                                      <w:t>atabase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:rsidR="00BA3100" w:rsidRDefault="00BA3100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:rsidR="007754A8" w:rsidRPr="0001483A" w:rsidRDefault="007754A8" w:rsidP="007754A8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1483A">
        <w:rPr>
          <w:b/>
          <w:bCs/>
          <w:sz w:val="24"/>
          <w:szCs w:val="24"/>
        </w:rPr>
        <w:lastRenderedPageBreak/>
        <w:t xml:space="preserve">Do not submit .zip files. </w:t>
      </w:r>
      <w:r w:rsidR="003E5B8B" w:rsidRPr="0001483A">
        <w:rPr>
          <w:b/>
          <w:bCs/>
          <w:sz w:val="24"/>
          <w:szCs w:val="24"/>
        </w:rPr>
        <w:t>Submit only text files (MS Word is preferred).</w:t>
      </w:r>
    </w:p>
    <w:p w:rsidR="003E5B8B" w:rsidRPr="0001483A" w:rsidRDefault="00617193" w:rsidP="007754A8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1483A">
        <w:rPr>
          <w:b/>
          <w:bCs/>
          <w:sz w:val="24"/>
          <w:szCs w:val="24"/>
        </w:rPr>
        <w:t xml:space="preserve">Do not forget to have a separate title page. </w:t>
      </w:r>
      <w:r w:rsidR="00F663E7">
        <w:rPr>
          <w:b/>
          <w:bCs/>
          <w:sz w:val="24"/>
          <w:szCs w:val="24"/>
        </w:rPr>
        <w:t>And if you are using external sources, you have to mention them as references at the end of the assignment.</w:t>
      </w:r>
    </w:p>
    <w:p w:rsidR="005A734A" w:rsidRPr="0001483A" w:rsidRDefault="005A734A" w:rsidP="007754A8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1483A">
        <w:rPr>
          <w:b/>
          <w:bCs/>
          <w:sz w:val="24"/>
          <w:szCs w:val="24"/>
        </w:rPr>
        <w:t>Do not forget to include the question</w:t>
      </w:r>
      <w:r w:rsidR="00FB7813" w:rsidRPr="0001483A">
        <w:rPr>
          <w:b/>
          <w:bCs/>
          <w:sz w:val="24"/>
          <w:szCs w:val="24"/>
        </w:rPr>
        <w:t>s’</w:t>
      </w:r>
      <w:r w:rsidR="0001483A">
        <w:rPr>
          <w:b/>
          <w:bCs/>
          <w:sz w:val="24"/>
          <w:szCs w:val="24"/>
        </w:rPr>
        <w:t xml:space="preserve"> number and </w:t>
      </w:r>
      <w:r w:rsidR="00F663E7">
        <w:rPr>
          <w:b/>
          <w:bCs/>
          <w:sz w:val="24"/>
          <w:szCs w:val="24"/>
        </w:rPr>
        <w:t xml:space="preserve">questions’ </w:t>
      </w:r>
      <w:r w:rsidRPr="0001483A">
        <w:rPr>
          <w:b/>
          <w:bCs/>
          <w:sz w:val="24"/>
          <w:szCs w:val="24"/>
        </w:rPr>
        <w:t xml:space="preserve">text. </w:t>
      </w:r>
      <w:r w:rsidR="002C44BE">
        <w:rPr>
          <w:b/>
          <w:bCs/>
          <w:sz w:val="24"/>
          <w:szCs w:val="24"/>
        </w:rPr>
        <w:t xml:space="preserve">Your report must have a proper format. </w:t>
      </w:r>
    </w:p>
    <w:p w:rsidR="00CE6B53" w:rsidRDefault="00CE6B53" w:rsidP="003900C1"/>
    <w:p w:rsidR="00F54FC4" w:rsidRDefault="00F663E7" w:rsidP="002C44BE">
      <w:r>
        <w:t xml:space="preserve">Use the online sources and answer the questions. </w:t>
      </w:r>
    </w:p>
    <w:p w:rsidR="00F54FC4" w:rsidRPr="002C44BE" w:rsidRDefault="005213B8" w:rsidP="00F24122">
      <w:pPr>
        <w:numPr>
          <w:ilvl w:val="0"/>
          <w:numId w:val="8"/>
        </w:numPr>
        <w:shd w:val="clear" w:color="auto" w:fill="F4F4F4"/>
        <w:spacing w:after="0" w:line="240" w:lineRule="auto"/>
        <w:ind w:left="0"/>
        <w:rPr>
          <w:rFonts w:ascii="inherit" w:eastAsia="Times New Roman" w:hAnsi="inherit" w:cs="Helvetica"/>
          <w:color w:val="111111"/>
          <w:sz w:val="20"/>
          <w:szCs w:val="20"/>
        </w:rPr>
      </w:pPr>
      <w:r>
        <w:rPr>
          <w:rFonts w:ascii="Verdana" w:eastAsia="Times New Roman" w:hAnsi="Verdana" w:cs="Helvetica"/>
          <w:color w:val="217A94"/>
          <w:sz w:val="21"/>
          <w:szCs w:val="21"/>
          <w:bdr w:val="none" w:sz="0" w:space="0" w:color="auto" w:frame="1"/>
        </w:rPr>
        <w:t xml:space="preserve">Name 5 SQL management systems and write about each in at least a </w:t>
      </w:r>
      <w:r w:rsidR="001D7045">
        <w:rPr>
          <w:rFonts w:ascii="Verdana" w:eastAsia="Times New Roman" w:hAnsi="Verdana" w:cs="Helvetica"/>
          <w:color w:val="217A94"/>
          <w:sz w:val="21"/>
          <w:szCs w:val="21"/>
          <w:bdr w:val="none" w:sz="0" w:space="0" w:color="auto" w:frame="1"/>
        </w:rPr>
        <w:t>five-line</w:t>
      </w:r>
      <w:r>
        <w:rPr>
          <w:rFonts w:ascii="Verdana" w:eastAsia="Times New Roman" w:hAnsi="Verdana" w:cs="Helvetica"/>
          <w:color w:val="217A94"/>
          <w:sz w:val="21"/>
          <w:szCs w:val="21"/>
          <w:bdr w:val="none" w:sz="0" w:space="0" w:color="auto" w:frame="1"/>
        </w:rPr>
        <w:t xml:space="preserve"> paragraph. </w:t>
      </w:r>
    </w:p>
    <w:p w:rsidR="002C44BE" w:rsidRPr="00F663E7" w:rsidRDefault="002C44BE" w:rsidP="002C44BE">
      <w:pPr>
        <w:shd w:val="clear" w:color="auto" w:fill="F4F4F4"/>
        <w:spacing w:after="0" w:line="240" w:lineRule="auto"/>
        <w:rPr>
          <w:rFonts w:ascii="inherit" w:eastAsia="Times New Roman" w:hAnsi="inherit" w:cs="Helvetica"/>
          <w:color w:val="111111"/>
          <w:sz w:val="20"/>
          <w:szCs w:val="20"/>
        </w:rPr>
      </w:pPr>
    </w:p>
    <w:p w:rsidR="00F54FC4" w:rsidRPr="002C44BE" w:rsidRDefault="00F54FC4" w:rsidP="00F54FC4">
      <w:pPr>
        <w:numPr>
          <w:ilvl w:val="0"/>
          <w:numId w:val="8"/>
        </w:numPr>
        <w:shd w:val="clear" w:color="auto" w:fill="F4F4F4"/>
        <w:spacing w:after="0" w:line="240" w:lineRule="auto"/>
        <w:ind w:left="0"/>
        <w:rPr>
          <w:rFonts w:ascii="inherit" w:eastAsia="Times New Roman" w:hAnsi="inherit" w:cs="Helvetica"/>
          <w:color w:val="111111"/>
          <w:sz w:val="20"/>
          <w:szCs w:val="20"/>
        </w:rPr>
      </w:pPr>
      <w:r w:rsidRPr="00873E64">
        <w:rPr>
          <w:rFonts w:ascii="Verdana" w:eastAsia="Times New Roman" w:hAnsi="Verdana" w:cs="Helvetica"/>
          <w:color w:val="217A94"/>
          <w:sz w:val="21"/>
          <w:szCs w:val="21"/>
          <w:bdr w:val="none" w:sz="0" w:space="0" w:color="auto" w:frame="1"/>
        </w:rPr>
        <w:t>What are the differences between SQL, MS SQL, SQL Server, and MySQL?</w:t>
      </w:r>
    </w:p>
    <w:p w:rsidR="002C44BE" w:rsidRPr="00873E64" w:rsidRDefault="002C44BE" w:rsidP="002C44BE">
      <w:pPr>
        <w:shd w:val="clear" w:color="auto" w:fill="F4F4F4"/>
        <w:spacing w:after="0" w:line="240" w:lineRule="auto"/>
        <w:rPr>
          <w:rFonts w:ascii="inherit" w:eastAsia="Times New Roman" w:hAnsi="inherit" w:cs="Helvetica"/>
          <w:color w:val="111111"/>
          <w:sz w:val="20"/>
          <w:szCs w:val="20"/>
        </w:rPr>
      </w:pPr>
    </w:p>
    <w:p w:rsidR="00F54FC4" w:rsidRPr="002C44BE" w:rsidRDefault="00F54FC4" w:rsidP="00F54FC4">
      <w:pPr>
        <w:numPr>
          <w:ilvl w:val="0"/>
          <w:numId w:val="8"/>
        </w:numPr>
        <w:shd w:val="clear" w:color="auto" w:fill="F4F4F4"/>
        <w:spacing w:after="0" w:line="240" w:lineRule="auto"/>
        <w:ind w:left="0"/>
        <w:rPr>
          <w:rFonts w:ascii="inherit" w:eastAsia="Times New Roman" w:hAnsi="inherit" w:cs="Helvetica"/>
          <w:color w:val="111111"/>
          <w:sz w:val="20"/>
          <w:szCs w:val="20"/>
        </w:rPr>
      </w:pPr>
      <w:r w:rsidRPr="00873E64">
        <w:rPr>
          <w:rFonts w:ascii="Verdana" w:eastAsia="Times New Roman" w:hAnsi="Verdana" w:cs="Helvetica"/>
          <w:color w:val="217A94"/>
          <w:sz w:val="21"/>
          <w:szCs w:val="21"/>
          <w:bdr w:val="none" w:sz="0" w:space="0" w:color="auto" w:frame="1"/>
        </w:rPr>
        <w:t>Which companies are using MySQL?</w:t>
      </w:r>
      <w:r w:rsidR="005213B8">
        <w:rPr>
          <w:rFonts w:ascii="Verdana" w:eastAsia="Times New Roman" w:hAnsi="Verdana" w:cs="Helvetica"/>
          <w:color w:val="217A94"/>
          <w:sz w:val="21"/>
          <w:szCs w:val="21"/>
          <w:bdr w:val="none" w:sz="0" w:space="0" w:color="auto" w:frame="1"/>
        </w:rPr>
        <w:t xml:space="preserve"> Which companies are using MS-SQL?</w:t>
      </w:r>
    </w:p>
    <w:p w:rsidR="002C44BE" w:rsidRDefault="002C44BE" w:rsidP="002C44BE">
      <w:pPr>
        <w:shd w:val="clear" w:color="auto" w:fill="F4F4F4"/>
        <w:spacing w:after="0" w:line="240" w:lineRule="auto"/>
        <w:rPr>
          <w:rFonts w:ascii="inherit" w:eastAsia="Times New Roman" w:hAnsi="inherit" w:cs="Helvetica"/>
          <w:color w:val="111111"/>
          <w:sz w:val="20"/>
          <w:szCs w:val="20"/>
        </w:rPr>
      </w:pPr>
    </w:p>
    <w:p w:rsidR="00F54FC4" w:rsidRPr="002C44BE" w:rsidRDefault="004E27FE" w:rsidP="002C44BE">
      <w:pPr>
        <w:numPr>
          <w:ilvl w:val="0"/>
          <w:numId w:val="8"/>
        </w:numPr>
        <w:shd w:val="clear" w:color="auto" w:fill="F4F4F4"/>
        <w:spacing w:after="0" w:line="240" w:lineRule="auto"/>
        <w:ind w:left="0"/>
        <w:rPr>
          <w:rFonts w:ascii="inherit" w:eastAsia="Times New Roman" w:hAnsi="inherit" w:cs="Helvetica"/>
          <w:color w:val="111111"/>
          <w:sz w:val="20"/>
          <w:szCs w:val="20"/>
        </w:rPr>
      </w:pPr>
      <w:r w:rsidRPr="002C44BE">
        <w:rPr>
          <w:rFonts w:ascii="Verdana" w:eastAsia="Times New Roman" w:hAnsi="Verdana" w:cs="Helvetica"/>
          <w:color w:val="217A94"/>
          <w:sz w:val="21"/>
          <w:szCs w:val="21"/>
          <w:bdr w:val="none" w:sz="0" w:space="0" w:color="auto" w:frame="1"/>
        </w:rPr>
        <w:t xml:space="preserve">What is </w:t>
      </w:r>
      <w:hyperlink r:id="rId7" w:tgtFrame="_blank" w:history="1">
        <w:r w:rsidRPr="002C44BE">
          <w:rPr>
            <w:rFonts w:ascii="Verdana" w:eastAsia="Times New Roman" w:hAnsi="Verdana" w:cs="Helvetica"/>
            <w:color w:val="217A94"/>
            <w:sz w:val="21"/>
            <w:szCs w:val="21"/>
            <w:bdr w:val="none" w:sz="0" w:space="0" w:color="auto" w:frame="1"/>
          </w:rPr>
          <w:t>Transact SQL or T-SQL?  </w:t>
        </w:r>
      </w:hyperlink>
    </w:p>
    <w:p w:rsidR="002C44BE" w:rsidRPr="004E27FE" w:rsidRDefault="002C44BE" w:rsidP="002C44BE">
      <w:pPr>
        <w:shd w:val="clear" w:color="auto" w:fill="F4F4F4"/>
        <w:spacing w:after="0" w:line="240" w:lineRule="auto"/>
        <w:rPr>
          <w:rFonts w:ascii="inherit" w:eastAsia="Times New Roman" w:hAnsi="inherit" w:cs="Helvetica"/>
          <w:color w:val="111111"/>
          <w:sz w:val="20"/>
          <w:szCs w:val="20"/>
        </w:rPr>
      </w:pPr>
    </w:p>
    <w:p w:rsidR="00F54FC4" w:rsidRPr="002C44BE" w:rsidRDefault="00F54FC4" w:rsidP="004E27FE">
      <w:pPr>
        <w:numPr>
          <w:ilvl w:val="0"/>
          <w:numId w:val="8"/>
        </w:numPr>
        <w:shd w:val="clear" w:color="auto" w:fill="F4F4F4"/>
        <w:spacing w:after="0" w:line="240" w:lineRule="auto"/>
        <w:ind w:left="0"/>
        <w:rPr>
          <w:rFonts w:ascii="inherit" w:eastAsia="Times New Roman" w:hAnsi="inherit" w:cs="Helvetica"/>
          <w:color w:val="111111"/>
          <w:sz w:val="20"/>
          <w:szCs w:val="20"/>
        </w:rPr>
      </w:pPr>
      <w:r w:rsidRPr="00873E64">
        <w:rPr>
          <w:rFonts w:ascii="Verdana" w:eastAsia="Times New Roman" w:hAnsi="Verdana" w:cs="Helvetica"/>
          <w:color w:val="217A94"/>
          <w:sz w:val="21"/>
          <w:szCs w:val="21"/>
          <w:bdr w:val="none" w:sz="0" w:space="0" w:color="auto" w:frame="1"/>
        </w:rPr>
        <w:t xml:space="preserve">How can we install </w:t>
      </w:r>
      <w:r w:rsidR="004E27FE">
        <w:rPr>
          <w:rFonts w:ascii="Verdana" w:eastAsia="Times New Roman" w:hAnsi="Verdana" w:cs="Helvetica"/>
          <w:color w:val="217A94"/>
          <w:sz w:val="21"/>
          <w:szCs w:val="21"/>
          <w:bdr w:val="none" w:sz="0" w:space="0" w:color="auto" w:frame="1"/>
        </w:rPr>
        <w:t>SSMS</w:t>
      </w:r>
      <w:r w:rsidRPr="00873E64">
        <w:rPr>
          <w:rFonts w:ascii="Verdana" w:eastAsia="Times New Roman" w:hAnsi="Verdana" w:cs="Helvetica"/>
          <w:color w:val="217A94"/>
          <w:sz w:val="21"/>
          <w:szCs w:val="21"/>
          <w:bdr w:val="none" w:sz="0" w:space="0" w:color="auto" w:frame="1"/>
        </w:rPr>
        <w:t xml:space="preserve"> on our computers? (Briefly</w:t>
      </w:r>
      <w:r w:rsidR="001D7045">
        <w:rPr>
          <w:rFonts w:ascii="Verdana" w:eastAsia="Times New Roman" w:hAnsi="Verdana" w:cs="Helvetica"/>
          <w:color w:val="217A94"/>
          <w:sz w:val="21"/>
          <w:szCs w:val="21"/>
          <w:bdr w:val="none" w:sz="0" w:space="0" w:color="auto" w:frame="1"/>
        </w:rPr>
        <w:t xml:space="preserve"> – Max 3</w:t>
      </w:r>
      <w:r w:rsidR="004E27FE">
        <w:rPr>
          <w:rFonts w:ascii="Verdana" w:eastAsia="Times New Roman" w:hAnsi="Verdana" w:cs="Helvetica"/>
          <w:color w:val="217A94"/>
          <w:sz w:val="21"/>
          <w:szCs w:val="21"/>
          <w:bdr w:val="none" w:sz="0" w:space="0" w:color="auto" w:frame="1"/>
        </w:rPr>
        <w:t xml:space="preserve"> page</w:t>
      </w:r>
      <w:r w:rsidRPr="00873E64">
        <w:rPr>
          <w:rFonts w:ascii="Verdana" w:eastAsia="Times New Roman" w:hAnsi="Verdana" w:cs="Helvetica"/>
          <w:color w:val="217A94"/>
          <w:sz w:val="21"/>
          <w:szCs w:val="21"/>
          <w:bdr w:val="none" w:sz="0" w:space="0" w:color="auto" w:frame="1"/>
        </w:rPr>
        <w:t>).</w:t>
      </w:r>
    </w:p>
    <w:p w:rsidR="002C44BE" w:rsidRPr="004E27FE" w:rsidRDefault="002C44BE" w:rsidP="002C44BE">
      <w:pPr>
        <w:shd w:val="clear" w:color="auto" w:fill="F4F4F4"/>
        <w:spacing w:after="0" w:line="240" w:lineRule="auto"/>
        <w:rPr>
          <w:rFonts w:ascii="inherit" w:eastAsia="Times New Roman" w:hAnsi="inherit" w:cs="Helvetica"/>
          <w:color w:val="111111"/>
          <w:sz w:val="20"/>
          <w:szCs w:val="20"/>
        </w:rPr>
      </w:pPr>
    </w:p>
    <w:p w:rsidR="004E27FE" w:rsidRPr="00873E64" w:rsidRDefault="004E27FE" w:rsidP="004E27FE">
      <w:pPr>
        <w:numPr>
          <w:ilvl w:val="0"/>
          <w:numId w:val="8"/>
        </w:numPr>
        <w:shd w:val="clear" w:color="auto" w:fill="F4F4F4"/>
        <w:spacing w:after="0" w:line="240" w:lineRule="auto"/>
        <w:ind w:left="0"/>
        <w:rPr>
          <w:rFonts w:ascii="inherit" w:eastAsia="Times New Roman" w:hAnsi="inherit" w:cs="Helvetica"/>
          <w:color w:val="111111"/>
          <w:sz w:val="20"/>
          <w:szCs w:val="20"/>
        </w:rPr>
      </w:pPr>
      <w:r>
        <w:rPr>
          <w:rFonts w:ascii="Verdana" w:eastAsia="Times New Roman" w:hAnsi="Verdana" w:cs="Helvetica"/>
          <w:color w:val="217A94"/>
          <w:sz w:val="21"/>
          <w:szCs w:val="21"/>
          <w:bdr w:val="none" w:sz="0" w:space="0" w:color="auto" w:frame="1"/>
        </w:rPr>
        <w:t>What is the main difference between CHAR, NCHAR, VARCHAR, and NVARCHAR data types?</w:t>
      </w:r>
    </w:p>
    <w:p w:rsidR="00F54FC4" w:rsidRPr="00873E64" w:rsidRDefault="00F54FC4" w:rsidP="00F54FC4">
      <w:pPr>
        <w:shd w:val="clear" w:color="auto" w:fill="F4F4F4"/>
        <w:spacing w:after="0" w:line="240" w:lineRule="auto"/>
        <w:rPr>
          <w:rFonts w:ascii="Helvetica" w:eastAsia="Times New Roman" w:hAnsi="Helvetica" w:cs="Helvetica"/>
          <w:color w:val="111111"/>
          <w:sz w:val="24"/>
          <w:szCs w:val="24"/>
        </w:rPr>
      </w:pPr>
      <w:bookmarkStart w:id="0" w:name="_GoBack"/>
      <w:bookmarkEnd w:id="0"/>
    </w:p>
    <w:sectPr w:rsidR="00F54FC4" w:rsidRPr="00873E64" w:rsidSect="006E6A6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inherit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58B0835"/>
    <w:multiLevelType w:val="hybridMultilevel"/>
    <w:tmpl w:val="13C60186"/>
    <w:lvl w:ilvl="0" w:tplc="CBAC08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2CEB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92F5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26B8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300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EC28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282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06EA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5EF0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27104EB5"/>
    <w:multiLevelType w:val="hybridMultilevel"/>
    <w:tmpl w:val="344EF02A"/>
    <w:lvl w:ilvl="0" w:tplc="94621BE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7C25E54"/>
    <w:multiLevelType w:val="hybridMultilevel"/>
    <w:tmpl w:val="025CC1BC"/>
    <w:lvl w:ilvl="0" w:tplc="F462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02EA9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0893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C787C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426D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8EB3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8675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2DCDD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2ACA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34B5BA9"/>
    <w:multiLevelType w:val="hybridMultilevel"/>
    <w:tmpl w:val="36CA53E8"/>
    <w:lvl w:ilvl="0" w:tplc="620493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B8A1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E507E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20FF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2DB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2AB1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8A86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EC5D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F4F5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44827AAC"/>
    <w:multiLevelType w:val="hybridMultilevel"/>
    <w:tmpl w:val="D8ACBD90"/>
    <w:lvl w:ilvl="0" w:tplc="CB8078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9C0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C0F5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9A12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A4A7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706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FE22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8AD9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A281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62C86C37"/>
    <w:multiLevelType w:val="hybridMultilevel"/>
    <w:tmpl w:val="9402750C"/>
    <w:lvl w:ilvl="0" w:tplc="BB2033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F8E8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6A43E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84FA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DAC4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DE74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5A01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26D14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6CC6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6D105749"/>
    <w:multiLevelType w:val="hybridMultilevel"/>
    <w:tmpl w:val="C72211C8"/>
    <w:lvl w:ilvl="0" w:tplc="6E1A4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56CA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2069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000A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4201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F825A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DFE5F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845F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E5EFB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75D4089F"/>
    <w:multiLevelType w:val="multilevel"/>
    <w:tmpl w:val="E5A224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2"/>
  </w:num>
  <w:num w:numId="5">
    <w:abstractNumId w:val="5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jSyNDIwMLUwsbRQ0lEKTi0uzszPAykwNKkFAPKWzF0tAAAA"/>
  </w:docVars>
  <w:rsids>
    <w:rsidRoot w:val="006E6A6A"/>
    <w:rsid w:val="0001341D"/>
    <w:rsid w:val="0001483A"/>
    <w:rsid w:val="00022F55"/>
    <w:rsid w:val="000606B1"/>
    <w:rsid w:val="000A51B8"/>
    <w:rsid w:val="000B7E1C"/>
    <w:rsid w:val="000C1303"/>
    <w:rsid w:val="000C41DD"/>
    <w:rsid w:val="000F5E73"/>
    <w:rsid w:val="000F7FFC"/>
    <w:rsid w:val="00123274"/>
    <w:rsid w:val="0016408B"/>
    <w:rsid w:val="0017154B"/>
    <w:rsid w:val="001C778E"/>
    <w:rsid w:val="001D0BB9"/>
    <w:rsid w:val="001D7045"/>
    <w:rsid w:val="0021423C"/>
    <w:rsid w:val="00222649"/>
    <w:rsid w:val="002C44BE"/>
    <w:rsid w:val="002D6779"/>
    <w:rsid w:val="00306716"/>
    <w:rsid w:val="00371CB8"/>
    <w:rsid w:val="003900C1"/>
    <w:rsid w:val="003B644C"/>
    <w:rsid w:val="003D44BE"/>
    <w:rsid w:val="003E5B8B"/>
    <w:rsid w:val="00433F2F"/>
    <w:rsid w:val="00466BC3"/>
    <w:rsid w:val="004917D8"/>
    <w:rsid w:val="004E27FE"/>
    <w:rsid w:val="005213B8"/>
    <w:rsid w:val="00547FD7"/>
    <w:rsid w:val="00581656"/>
    <w:rsid w:val="00583DD4"/>
    <w:rsid w:val="005A734A"/>
    <w:rsid w:val="005C709C"/>
    <w:rsid w:val="005E7B44"/>
    <w:rsid w:val="00617193"/>
    <w:rsid w:val="006A4DF0"/>
    <w:rsid w:val="006C1A84"/>
    <w:rsid w:val="006C4B3D"/>
    <w:rsid w:val="006E6A6A"/>
    <w:rsid w:val="007106FF"/>
    <w:rsid w:val="00734FA2"/>
    <w:rsid w:val="00751123"/>
    <w:rsid w:val="00761C5A"/>
    <w:rsid w:val="00771E9B"/>
    <w:rsid w:val="007754A8"/>
    <w:rsid w:val="007864F8"/>
    <w:rsid w:val="007B47F0"/>
    <w:rsid w:val="00807BA3"/>
    <w:rsid w:val="00827B46"/>
    <w:rsid w:val="008B4CE5"/>
    <w:rsid w:val="008E22A3"/>
    <w:rsid w:val="00953995"/>
    <w:rsid w:val="00956027"/>
    <w:rsid w:val="009819B5"/>
    <w:rsid w:val="00987F08"/>
    <w:rsid w:val="00994F8A"/>
    <w:rsid w:val="009B31A6"/>
    <w:rsid w:val="009E4DA0"/>
    <w:rsid w:val="009E6DF7"/>
    <w:rsid w:val="00A05932"/>
    <w:rsid w:val="00A17BB2"/>
    <w:rsid w:val="00A96642"/>
    <w:rsid w:val="00AA20E8"/>
    <w:rsid w:val="00AB3689"/>
    <w:rsid w:val="00AB41E6"/>
    <w:rsid w:val="00B12628"/>
    <w:rsid w:val="00B137EA"/>
    <w:rsid w:val="00B40AAD"/>
    <w:rsid w:val="00B755C6"/>
    <w:rsid w:val="00BA3100"/>
    <w:rsid w:val="00BD1003"/>
    <w:rsid w:val="00BE5D09"/>
    <w:rsid w:val="00C536DF"/>
    <w:rsid w:val="00C90D27"/>
    <w:rsid w:val="00CB4C32"/>
    <w:rsid w:val="00CD6218"/>
    <w:rsid w:val="00CE6B53"/>
    <w:rsid w:val="00CE7CFB"/>
    <w:rsid w:val="00CF4110"/>
    <w:rsid w:val="00D160CA"/>
    <w:rsid w:val="00D50468"/>
    <w:rsid w:val="00D6733A"/>
    <w:rsid w:val="00DB3E4E"/>
    <w:rsid w:val="00DD5FFF"/>
    <w:rsid w:val="00E32268"/>
    <w:rsid w:val="00E91ABA"/>
    <w:rsid w:val="00EF2E4E"/>
    <w:rsid w:val="00F24122"/>
    <w:rsid w:val="00F3444D"/>
    <w:rsid w:val="00F54C17"/>
    <w:rsid w:val="00F54FC4"/>
    <w:rsid w:val="00F6170F"/>
    <w:rsid w:val="00F663E7"/>
    <w:rsid w:val="00FB7813"/>
    <w:rsid w:val="00FD6217"/>
    <w:rsid w:val="00FE7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637F63-57A2-41F2-9E69-FD61410C1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6B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E27F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E6A6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E6A6A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7754A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E6B5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33F2F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77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778E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1C778E"/>
  </w:style>
  <w:style w:type="character" w:customStyle="1" w:styleId="pln">
    <w:name w:val="pln"/>
    <w:basedOn w:val="DefaultParagraphFont"/>
    <w:rsid w:val="001C778E"/>
  </w:style>
  <w:style w:type="character" w:customStyle="1" w:styleId="pun">
    <w:name w:val="pun"/>
    <w:basedOn w:val="DefaultParagraphFont"/>
    <w:rsid w:val="001C778E"/>
  </w:style>
  <w:style w:type="character" w:customStyle="1" w:styleId="Heading3Char">
    <w:name w:val="Heading 3 Char"/>
    <w:basedOn w:val="DefaultParagraphFont"/>
    <w:link w:val="Heading3"/>
    <w:uiPriority w:val="9"/>
    <w:rsid w:val="004E27FE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4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88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7097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17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57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44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3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745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388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744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574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518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8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321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9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2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5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79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680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2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3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27996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5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8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8614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671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93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53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2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idera.com/glossary/transact-sq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Prepare a report about SQL databases answering the questions. 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2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#1 Assignment</vt:lpstr>
    </vt:vector>
  </TitlesOfParts>
  <Company/>
  <LinksUpToDate>false</LinksUpToDate>
  <CharactersWithSpaces>8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#1 Assignment</dc:title>
  <dc:subject>2 Percent Assignment</dc:subject>
  <dc:creator>Maziar Shajari</dc:creator>
  <cp:keywords/>
  <dc:description/>
  <cp:lastModifiedBy>Maziar</cp:lastModifiedBy>
  <cp:revision>8</cp:revision>
  <dcterms:created xsi:type="dcterms:W3CDTF">2018-09-01T15:46:00Z</dcterms:created>
  <dcterms:modified xsi:type="dcterms:W3CDTF">2019-01-11T02:47:00Z</dcterms:modified>
  <cp:category>Advanced Database</cp:category>
</cp:coreProperties>
</file>